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9B05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Title comparison</w:t>
      </w:r>
    </w:p>
    <w:p w14:paraId="40D23B0E" w14:textId="426A83DE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Students must compare at least 3 similar titles to their game outlining the following.</w:t>
      </w:r>
    </w:p>
    <w:p w14:paraId="0B51ABE6" w14:textId="32D7B20E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1:</w:t>
      </w:r>
      <w:r w:rsidR="00F318FD">
        <w:t xml:space="preserve"> Zardy’s Maze</w:t>
      </w:r>
      <w:r w:rsidR="00A24C4B">
        <w:t xml:space="preserve"> </w:t>
      </w:r>
      <w:r w:rsidR="00A24C4B" w:rsidRPr="00A24C4B">
        <w:t>(</w:t>
      </w:r>
      <w:hyperlink r:id="rId5" w:history="1">
        <w:r w:rsidR="00A24C4B" w:rsidRPr="00A24C4B">
          <w:rPr>
            <w:rStyle w:val="Hyperlink"/>
            <w:color w:val="0000FF"/>
          </w:rPr>
          <w:t>https://store.steampowered.com/app/1484800/Zardys_Maze/</w:t>
        </w:r>
      </w:hyperlink>
      <w:r w:rsidR="00A24C4B" w:rsidRPr="00A24C4B">
        <w:rPr>
          <w:rStyle w:val="Hyperlink"/>
          <w:color w:val="0000FF"/>
        </w:rPr>
        <w:t>)</w:t>
      </w:r>
    </w:p>
    <w:p w14:paraId="02907A28" w14:textId="2F1ECCAA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4B9E7345" w14:textId="3441DDA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a maze game</w:t>
      </w:r>
      <w:r w:rsidR="0098511A">
        <w:t xml:space="preserve"> like what I am making.</w:t>
      </w:r>
    </w:p>
    <w:p w14:paraId="6BBCD168" w14:textId="5B27549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EE538FE" w14:textId="153CA661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similar because it is what inspired me to make a maze game.</w:t>
      </w:r>
    </w:p>
    <w:p w14:paraId="0F706A8F" w14:textId="1CE44DC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7D88A308" w14:textId="1CEE13CA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 xml:space="preserve">My game will have different maze </w:t>
      </w:r>
      <w:r w:rsidR="00691702">
        <w:t>walls</w:t>
      </w:r>
      <w:r w:rsidR="00E82BD8">
        <w:t xml:space="preserve"> &amp; you can’t go through the wall</w:t>
      </w:r>
      <w:r w:rsidR="00691702">
        <w:t xml:space="preserve"> like that in Zardy’s Maze.</w:t>
      </w:r>
    </w:p>
    <w:p w14:paraId="6A7B5855" w14:textId="657F0800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2</w:t>
      </w:r>
      <w:r w:rsidR="00F318FD">
        <w:t>: Six inches under</w:t>
      </w:r>
    </w:p>
    <w:p w14:paraId="7AADEEFD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7DB65984" w14:textId="2D50C80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7A2C0C">
        <w:t xml:space="preserve">The </w:t>
      </w:r>
      <w:proofErr w:type="spellStart"/>
      <w:r w:rsidR="007A2C0C">
        <w:t>hotbar</w:t>
      </w:r>
      <w:proofErr w:type="spellEnd"/>
      <w:r w:rsidR="007A2C0C">
        <w:t xml:space="preserve"> system</w:t>
      </w:r>
      <w:r w:rsidR="003D7B21">
        <w:t xml:space="preserve"> is similar</w:t>
      </w:r>
      <w:r w:rsidR="0098511A">
        <w:t xml:space="preserve"> &amp;the encouragement of exploration.</w:t>
      </w:r>
    </w:p>
    <w:p w14:paraId="579515A9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D6CE637" w14:textId="65619D8E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98511A">
        <w:t xml:space="preserve">The </w:t>
      </w:r>
      <w:proofErr w:type="spellStart"/>
      <w:r w:rsidR="0098511A">
        <w:t>hotbar</w:t>
      </w:r>
      <w:proofErr w:type="spellEnd"/>
      <w:r w:rsidR="0098511A">
        <w:t xml:space="preserve"> system is </w:t>
      </w:r>
      <w:r w:rsidR="007A2C0C">
        <w:t xml:space="preserve">in my game because I think it is designed nicely so I </w:t>
      </w:r>
      <w:r w:rsidR="0020081B">
        <w:t>want to do something similar.</w:t>
      </w:r>
    </w:p>
    <w:p w14:paraId="25C87C1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6CCFCB0F" w14:textId="728C441F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017369">
        <w:t>It will have the navigation controls of using the number keys &amp; scroll wheel &amp;</w:t>
      </w:r>
      <w:r w:rsidR="00E82BD8">
        <w:t xml:space="preserve"> </w:t>
      </w:r>
      <w:r w:rsidR="00017369">
        <w:t xml:space="preserve">it won’t have </w:t>
      </w:r>
      <w:r w:rsidR="00E82BD8">
        <w:t xml:space="preserve">the menu buttons on the </w:t>
      </w:r>
      <w:proofErr w:type="spellStart"/>
      <w:r w:rsidR="00E82BD8">
        <w:t>hotbar</w:t>
      </w:r>
      <w:proofErr w:type="spellEnd"/>
      <w:r w:rsidR="00E82BD8">
        <w:t>.</w:t>
      </w:r>
    </w:p>
    <w:p w14:paraId="0A8DB9A0" w14:textId="560377D3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3</w:t>
      </w:r>
      <w:r w:rsidR="00F318FD">
        <w:t xml:space="preserve">: </w:t>
      </w:r>
      <w:r w:rsidR="00A24C4B">
        <w:t>Maze (</w:t>
      </w:r>
      <w:hyperlink r:id="rId6" w:history="1">
        <w:r w:rsidR="00496E72" w:rsidRPr="007669AB">
          <w:rPr>
            <w:rStyle w:val="Hyperlink"/>
          </w:rPr>
          <w:t>https://store.steampowered.com/app/1136770/Maze/</w:t>
        </w:r>
      </w:hyperlink>
      <w:r w:rsidR="00496E72">
        <w:t>)</w:t>
      </w:r>
    </w:p>
    <w:p w14:paraId="75F42150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31AEFD1D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21310F8A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722DD7FA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63C3908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395B12FC" w14:textId="2EB5AAC0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7AB0E3F1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Estimated Schedule</w:t>
      </w:r>
    </w:p>
    <w:p w14:paraId="11526EE1" w14:textId="70C10C00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week-by-week breakdown outlining what assets are to be produced and what features are to be implemented.</w:t>
      </w:r>
    </w:p>
    <w:p w14:paraId="38F65875" w14:textId="77777777" w:rsidR="00286456" w:rsidRDefault="00286456" w:rsidP="00286456">
      <w:pPr>
        <w:pStyle w:val="MyStyle"/>
        <w:numPr>
          <w:ilvl w:val="2"/>
          <w:numId w:val="1"/>
        </w:numPr>
        <w:spacing w:after="0"/>
      </w:pPr>
    </w:p>
    <w:p w14:paraId="5092DF0A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Resources</w:t>
      </w:r>
    </w:p>
    <w:p w14:paraId="755DA724" w14:textId="77777777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list of resources needed for development, including:</w:t>
      </w:r>
    </w:p>
    <w:p w14:paraId="1848CCCB" w14:textId="728C448B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Hardware</w:t>
      </w:r>
    </w:p>
    <w:p w14:paraId="5F91C855" w14:textId="066FCA8E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4DBB4B5" w14:textId="09BA52F3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Software</w:t>
      </w:r>
    </w:p>
    <w:p w14:paraId="4C0CF1F1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492A0AE4" w14:textId="6322E4BC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People needed.</w:t>
      </w:r>
    </w:p>
    <w:p w14:paraId="4CADE2E7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D467F91" w14:textId="2EC4999D" w:rsidR="00C80A39" w:rsidRDefault="00B847BA" w:rsidP="00286456">
      <w:pPr>
        <w:pStyle w:val="ListParagraph"/>
        <w:numPr>
          <w:ilvl w:val="2"/>
          <w:numId w:val="1"/>
        </w:numPr>
        <w:spacing w:after="0"/>
      </w:pPr>
      <w:r>
        <w:t>Time needed.</w:t>
      </w:r>
    </w:p>
    <w:p w14:paraId="4745E889" w14:textId="77777777" w:rsidR="00A10ABD" w:rsidRPr="00286456" w:rsidRDefault="00A10ABD" w:rsidP="00286456">
      <w:pPr>
        <w:pStyle w:val="MyStyle"/>
        <w:numPr>
          <w:ilvl w:val="3"/>
          <w:numId w:val="1"/>
        </w:numPr>
      </w:pPr>
    </w:p>
    <w:sectPr w:rsidR="00A10ABD" w:rsidRPr="00286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BEF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7ADD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5EDC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1014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CE64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48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5CBD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0C44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6C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A64E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3B377D"/>
    <w:multiLevelType w:val="hybridMultilevel"/>
    <w:tmpl w:val="8236B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3514976">
    <w:abstractNumId w:val="10"/>
  </w:num>
  <w:num w:numId="2" w16cid:durableId="1401758040">
    <w:abstractNumId w:val="9"/>
  </w:num>
  <w:num w:numId="3" w16cid:durableId="840924424">
    <w:abstractNumId w:val="7"/>
  </w:num>
  <w:num w:numId="4" w16cid:durableId="808942805">
    <w:abstractNumId w:val="6"/>
  </w:num>
  <w:num w:numId="5" w16cid:durableId="1480342728">
    <w:abstractNumId w:val="5"/>
  </w:num>
  <w:num w:numId="6" w16cid:durableId="1777362614">
    <w:abstractNumId w:val="4"/>
  </w:num>
  <w:num w:numId="7" w16cid:durableId="1518619135">
    <w:abstractNumId w:val="8"/>
  </w:num>
  <w:num w:numId="8" w16cid:durableId="848566124">
    <w:abstractNumId w:val="3"/>
  </w:num>
  <w:num w:numId="9" w16cid:durableId="767887773">
    <w:abstractNumId w:val="2"/>
  </w:num>
  <w:num w:numId="10" w16cid:durableId="1572691463">
    <w:abstractNumId w:val="1"/>
  </w:num>
  <w:num w:numId="11" w16cid:durableId="2056419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QyNDM0MjcyMDdW0lEKTi0uzszPAykwrgUAVfqhpCwAAAA="/>
  </w:docVars>
  <w:rsids>
    <w:rsidRoot w:val="00B847BA"/>
    <w:rsid w:val="00017369"/>
    <w:rsid w:val="0020081B"/>
    <w:rsid w:val="002605BE"/>
    <w:rsid w:val="00286456"/>
    <w:rsid w:val="002D7BF8"/>
    <w:rsid w:val="00323A49"/>
    <w:rsid w:val="003D7B21"/>
    <w:rsid w:val="00496E72"/>
    <w:rsid w:val="005054B4"/>
    <w:rsid w:val="00691702"/>
    <w:rsid w:val="007A2C0C"/>
    <w:rsid w:val="007C7E4A"/>
    <w:rsid w:val="008E5DCC"/>
    <w:rsid w:val="0098511A"/>
    <w:rsid w:val="00A00752"/>
    <w:rsid w:val="00A10ABD"/>
    <w:rsid w:val="00A24C4B"/>
    <w:rsid w:val="00B73CCD"/>
    <w:rsid w:val="00B847BA"/>
    <w:rsid w:val="00C80A39"/>
    <w:rsid w:val="00C92095"/>
    <w:rsid w:val="00DF31B2"/>
    <w:rsid w:val="00E82BD8"/>
    <w:rsid w:val="00F3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4FE6"/>
  <w15:chartTrackingRefBased/>
  <w15:docId w15:val="{8DA08C7B-4BD6-4575-A6DD-CF20F946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7C7E4A"/>
    <w:pPr>
      <w:spacing w:after="4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7C7E4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8E5DCC"/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E5DCC"/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E5DCC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8E5DCC"/>
    <w:rPr>
      <w:color w:val="000099"/>
    </w:rPr>
  </w:style>
  <w:style w:type="character" w:customStyle="1" w:styleId="MyTitleChar">
    <w:name w:val="My Title Char"/>
    <w:basedOn w:val="TitleChar"/>
    <w:link w:val="MyTitle"/>
    <w:rsid w:val="008E5DC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847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4C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6E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ore.steampowered.com/app/1136770/Maze/" TargetMode="External"/><Relationship Id="rId5" Type="http://schemas.openxmlformats.org/officeDocument/2006/relationships/hyperlink" Target="https://store.steampowered.com/app/1484800/Zardys_Maz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20</Words>
  <Characters>125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0</cp:revision>
  <dcterms:created xsi:type="dcterms:W3CDTF">2022-03-18T03:13:00Z</dcterms:created>
  <dcterms:modified xsi:type="dcterms:W3CDTF">2022-05-06T03:22:00Z</dcterms:modified>
</cp:coreProperties>
</file>